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1A17E" w14:textId="77777777" w:rsidR="008B5B13" w:rsidRDefault="008B5B13" w:rsidP="00A1525F">
      <w:pPr>
        <w:pStyle w:val="Heading1"/>
        <w:jc w:val="center"/>
      </w:pPr>
    </w:p>
    <w:p w14:paraId="19B14DB4" w14:textId="545C597B" w:rsidR="00FF2198" w:rsidRDefault="00FF2198" w:rsidP="00A1525F">
      <w:pPr>
        <w:pStyle w:val="Heading1"/>
        <w:jc w:val="center"/>
      </w:pPr>
      <w:r>
        <w:t>Brailliant BI X series</w:t>
      </w:r>
      <w:r w:rsidR="004009E7">
        <w:t xml:space="preserve">, Mantis Q40 and </w:t>
      </w:r>
      <w:r w:rsidR="003F32CE">
        <w:t>Chameleon</w:t>
      </w:r>
      <w:r w:rsidR="004009E7">
        <w:t xml:space="preserve"> 20</w:t>
      </w:r>
    </w:p>
    <w:p w14:paraId="0C6F060D" w14:textId="19DDE943" w:rsidR="00B571F0" w:rsidRDefault="00A1525F" w:rsidP="00A1525F">
      <w:pPr>
        <w:pStyle w:val="Heading1"/>
        <w:jc w:val="center"/>
      </w:pPr>
      <w:r>
        <w:t>Version 1.</w:t>
      </w:r>
      <w:r w:rsidR="00733460">
        <w:t>2</w:t>
      </w:r>
      <w:r>
        <w:t>.</w:t>
      </w:r>
      <w:r w:rsidR="00733460">
        <w:t>0</w:t>
      </w:r>
      <w:r>
        <w:t xml:space="preserve"> </w:t>
      </w:r>
      <w:r w:rsidR="00B571F0">
        <w:t>Release notes</w:t>
      </w:r>
      <w:r w:rsidR="00FF2198">
        <w:t xml:space="preserve"> </w:t>
      </w:r>
    </w:p>
    <w:p w14:paraId="07B469E1" w14:textId="4D9188A8" w:rsidR="00A1525F" w:rsidRDefault="00A1525F" w:rsidP="00A1525F">
      <w:pPr>
        <w:rPr>
          <w:rFonts w:eastAsia="Times New Roman"/>
        </w:rPr>
      </w:pPr>
    </w:p>
    <w:p w14:paraId="34811A97" w14:textId="1AC3FEC8" w:rsidR="00B571F0" w:rsidRDefault="003F32CE" w:rsidP="00A1525F">
      <w:pPr>
        <w:pStyle w:val="Heading2"/>
        <w:rPr>
          <w:rFonts w:eastAsia="Times New Roman"/>
        </w:rPr>
      </w:pPr>
      <w:r>
        <w:rPr>
          <w:rFonts w:eastAsia="Times New Roman"/>
        </w:rPr>
        <w:t>Terminal Clipboard</w:t>
      </w:r>
      <w:r w:rsidR="00D24084">
        <w:rPr>
          <w:rFonts w:eastAsia="Times New Roman"/>
        </w:rPr>
        <w:t xml:space="preserve"> (Not applicable for Chameleon 20)</w:t>
      </w:r>
    </w:p>
    <w:p w14:paraId="6BE26A97" w14:textId="78E9AF26" w:rsidR="00B53933" w:rsidRDefault="00B53933" w:rsidP="00A1525F">
      <w:pPr>
        <w:pStyle w:val="ListParagraph"/>
        <w:numPr>
          <w:ilvl w:val="0"/>
          <w:numId w:val="3"/>
        </w:numPr>
      </w:pPr>
      <w:r>
        <w:t xml:space="preserve">Compatible with JAWS and IOS only (Other screen readers may be possible but will show unpredictable results. </w:t>
      </w:r>
    </w:p>
    <w:p w14:paraId="148FAC63" w14:textId="2EE49570" w:rsidR="00B53933" w:rsidRDefault="00B53933" w:rsidP="00A1525F">
      <w:pPr>
        <w:pStyle w:val="ListParagraph"/>
        <w:numPr>
          <w:ilvl w:val="0"/>
          <w:numId w:val="3"/>
        </w:numPr>
      </w:pPr>
      <w:r>
        <w:t xml:space="preserve">Please note </w:t>
      </w:r>
      <w:r w:rsidR="00176C65">
        <w:t xml:space="preserve">that </w:t>
      </w:r>
      <w:r>
        <w:t xml:space="preserve">a </w:t>
      </w:r>
      <w:proofErr w:type="gramStart"/>
      <w:r>
        <w:t>360 character</w:t>
      </w:r>
      <w:proofErr w:type="gramEnd"/>
      <w:r>
        <w:t xml:space="preserve"> limit applies when using terminal clipboard</w:t>
      </w:r>
    </w:p>
    <w:p w14:paraId="31989938" w14:textId="3462A8EE" w:rsidR="00B53933" w:rsidRDefault="003F32CE" w:rsidP="00B53933">
      <w:pPr>
        <w:pStyle w:val="ListParagraph"/>
        <w:numPr>
          <w:ilvl w:val="0"/>
          <w:numId w:val="3"/>
        </w:numPr>
      </w:pPr>
      <w:r>
        <w:t xml:space="preserve">Copy contents from the internal </w:t>
      </w:r>
      <w:r w:rsidR="00FD7B33">
        <w:t>applications and</w:t>
      </w:r>
      <w:r>
        <w:t xml:space="preserve"> paste them when connected to your host device. </w:t>
      </w:r>
    </w:p>
    <w:p w14:paraId="3087DB46" w14:textId="28FDD6A3" w:rsidR="00FD7B33" w:rsidRDefault="00B9186A" w:rsidP="00A1525F">
      <w:pPr>
        <w:pStyle w:val="ListParagraph"/>
        <w:numPr>
          <w:ilvl w:val="0"/>
          <w:numId w:val="3"/>
        </w:numPr>
      </w:pPr>
      <w:r>
        <w:t xml:space="preserve">A new bypass shortcut has been introduced </w:t>
      </w:r>
      <w:r w:rsidR="00FD7B33">
        <w:t>when connected to a host device. There are several tasks you can achieve once activate</w:t>
      </w:r>
      <w:r w:rsidR="00B53933">
        <w:t>d</w:t>
      </w:r>
      <w:r w:rsidR="00FD7B33">
        <w:t xml:space="preserve">. </w:t>
      </w:r>
    </w:p>
    <w:p w14:paraId="42CB1773" w14:textId="60145D35" w:rsidR="00FD7B33" w:rsidRDefault="00FD7B33" w:rsidP="00FD7B33">
      <w:pPr>
        <w:pStyle w:val="ListParagraph"/>
        <w:numPr>
          <w:ilvl w:val="1"/>
          <w:numId w:val="3"/>
        </w:numPr>
      </w:pPr>
      <w:r>
        <w:t>Brailliant BI X bypass shortcut=</w:t>
      </w:r>
      <w:r w:rsidRPr="00042D83">
        <w:rPr>
          <w:b/>
          <w:bCs/>
        </w:rPr>
        <w:t>Space+Enter+dots4-5-6</w:t>
      </w:r>
      <w:r>
        <w:rPr>
          <w:b/>
          <w:bCs/>
        </w:rPr>
        <w:t xml:space="preserve"> </w:t>
      </w:r>
    </w:p>
    <w:p w14:paraId="044F7484" w14:textId="59B08B81" w:rsidR="00FD7B33" w:rsidRDefault="00FD7B33" w:rsidP="00FD7B33">
      <w:pPr>
        <w:pStyle w:val="ListParagraph"/>
        <w:numPr>
          <w:ilvl w:val="1"/>
          <w:numId w:val="3"/>
        </w:numPr>
      </w:pPr>
      <w:r>
        <w:t>Mantis Q40 bypass shortcut</w:t>
      </w:r>
      <w:r w:rsidRPr="003022F8">
        <w:rPr>
          <w:b/>
          <w:bCs/>
        </w:rPr>
        <w:t>=</w:t>
      </w:r>
      <w:r w:rsidRPr="00FD7B33">
        <w:rPr>
          <w:b/>
          <w:bCs/>
        </w:rPr>
        <w:t xml:space="preserve">FN+F3 </w:t>
      </w:r>
    </w:p>
    <w:p w14:paraId="1BBD2898" w14:textId="0676054D" w:rsidR="00FD7B33" w:rsidRDefault="00FD7B33" w:rsidP="00FD7B33">
      <w:pPr>
        <w:pStyle w:val="ListParagraph"/>
        <w:numPr>
          <w:ilvl w:val="0"/>
          <w:numId w:val="3"/>
        </w:numPr>
      </w:pPr>
      <w:r>
        <w:t>Once activate</w:t>
      </w:r>
      <w:r w:rsidR="00B53933">
        <w:t>d</w:t>
      </w:r>
      <w:r>
        <w:t xml:space="preserve"> the following shortcuts can be used.</w:t>
      </w:r>
    </w:p>
    <w:p w14:paraId="727DD5A0" w14:textId="72A942CF" w:rsidR="00FD7B33" w:rsidRPr="00FD7B33" w:rsidRDefault="00FD7B33" w:rsidP="00FD7B33">
      <w:pPr>
        <w:pStyle w:val="ListParagraph"/>
        <w:numPr>
          <w:ilvl w:val="1"/>
          <w:numId w:val="3"/>
        </w:numPr>
        <w:rPr>
          <w:b/>
          <w:bCs/>
        </w:rPr>
      </w:pPr>
      <w:r>
        <w:t>Paste copied content from clipboard=</w:t>
      </w:r>
      <w:proofErr w:type="spellStart"/>
      <w:r w:rsidRPr="00FD7B33">
        <w:rPr>
          <w:b/>
          <w:bCs/>
        </w:rPr>
        <w:t>Backspace+V</w:t>
      </w:r>
      <w:proofErr w:type="spellEnd"/>
      <w:r w:rsidRPr="00FD7B33">
        <w:rPr>
          <w:b/>
          <w:bCs/>
        </w:rPr>
        <w:t>/</w:t>
      </w:r>
      <w:proofErr w:type="spellStart"/>
      <w:r w:rsidRPr="00FD7B33">
        <w:rPr>
          <w:b/>
          <w:bCs/>
        </w:rPr>
        <w:t>Ctrl+V</w:t>
      </w:r>
      <w:proofErr w:type="spellEnd"/>
    </w:p>
    <w:p w14:paraId="2B35A4A0" w14:textId="545710AB" w:rsidR="00FD7B33" w:rsidRDefault="00FD7B33" w:rsidP="00FD7B33">
      <w:pPr>
        <w:pStyle w:val="ListParagraph"/>
        <w:numPr>
          <w:ilvl w:val="1"/>
          <w:numId w:val="3"/>
        </w:numPr>
      </w:pPr>
      <w:r>
        <w:t>Battery status=</w:t>
      </w:r>
      <w:proofErr w:type="spellStart"/>
      <w:r w:rsidRPr="00FD7B33">
        <w:rPr>
          <w:b/>
          <w:bCs/>
        </w:rPr>
        <w:t>Enter+P</w:t>
      </w:r>
      <w:proofErr w:type="spellEnd"/>
      <w:r w:rsidRPr="00FD7B33">
        <w:rPr>
          <w:b/>
          <w:bCs/>
        </w:rPr>
        <w:t>/</w:t>
      </w:r>
      <w:proofErr w:type="spellStart"/>
      <w:r w:rsidRPr="00FD7B33">
        <w:rPr>
          <w:b/>
          <w:bCs/>
        </w:rPr>
        <w:t>Ctrl+</w:t>
      </w:r>
      <w:r w:rsidR="00F45079">
        <w:rPr>
          <w:b/>
          <w:bCs/>
        </w:rPr>
        <w:t>FN+</w:t>
      </w:r>
      <w:r w:rsidRPr="00FD7B33">
        <w:rPr>
          <w:b/>
          <w:bCs/>
        </w:rPr>
        <w:t>P</w:t>
      </w:r>
      <w:proofErr w:type="spellEnd"/>
    </w:p>
    <w:p w14:paraId="4F5B8B22" w14:textId="2EEC37A3" w:rsidR="00FD7B33" w:rsidRDefault="00FD7B33" w:rsidP="00FD7B33">
      <w:pPr>
        <w:pStyle w:val="ListParagraph"/>
        <w:numPr>
          <w:ilvl w:val="1"/>
          <w:numId w:val="3"/>
        </w:numPr>
      </w:pPr>
      <w:r>
        <w:t>Time=</w:t>
      </w:r>
      <w:proofErr w:type="spellStart"/>
      <w:r w:rsidRPr="00FD7B33">
        <w:rPr>
          <w:b/>
          <w:bCs/>
        </w:rPr>
        <w:t>Enter+T</w:t>
      </w:r>
      <w:proofErr w:type="spellEnd"/>
      <w:r w:rsidRPr="00FD7B33">
        <w:rPr>
          <w:b/>
          <w:bCs/>
        </w:rPr>
        <w:t>/</w:t>
      </w:r>
      <w:proofErr w:type="spellStart"/>
      <w:r w:rsidRPr="00FD7B33">
        <w:rPr>
          <w:b/>
          <w:bCs/>
        </w:rPr>
        <w:t>Ctrl+</w:t>
      </w:r>
      <w:r w:rsidR="00F45079">
        <w:rPr>
          <w:b/>
          <w:bCs/>
        </w:rPr>
        <w:t>FN+</w:t>
      </w:r>
      <w:r w:rsidRPr="00FD7B33">
        <w:rPr>
          <w:b/>
          <w:bCs/>
        </w:rPr>
        <w:t>T</w:t>
      </w:r>
      <w:proofErr w:type="spellEnd"/>
    </w:p>
    <w:p w14:paraId="41D8D729" w14:textId="26BD0DEE" w:rsidR="003F32CE" w:rsidRPr="00F45763" w:rsidRDefault="00FD7B33" w:rsidP="00FD7B33">
      <w:pPr>
        <w:pStyle w:val="ListParagraph"/>
        <w:numPr>
          <w:ilvl w:val="1"/>
          <w:numId w:val="3"/>
        </w:numPr>
      </w:pPr>
      <w:r>
        <w:t>Date=</w:t>
      </w:r>
      <w:proofErr w:type="spellStart"/>
      <w:r w:rsidRPr="00FD7B33">
        <w:rPr>
          <w:b/>
          <w:bCs/>
        </w:rPr>
        <w:t>Enter+D</w:t>
      </w:r>
      <w:proofErr w:type="spellEnd"/>
      <w:r w:rsidRPr="00FD7B33">
        <w:rPr>
          <w:b/>
          <w:bCs/>
        </w:rPr>
        <w:t>/</w:t>
      </w:r>
      <w:proofErr w:type="spellStart"/>
      <w:r w:rsidRPr="00FD7B33">
        <w:rPr>
          <w:b/>
          <w:bCs/>
        </w:rPr>
        <w:t>Ctrl+</w:t>
      </w:r>
      <w:r w:rsidR="00F45079">
        <w:rPr>
          <w:b/>
          <w:bCs/>
        </w:rPr>
        <w:t>FN+</w:t>
      </w:r>
      <w:r w:rsidRPr="00FD7B33">
        <w:rPr>
          <w:b/>
          <w:bCs/>
        </w:rPr>
        <w:t>D</w:t>
      </w:r>
      <w:proofErr w:type="spellEnd"/>
    </w:p>
    <w:p w14:paraId="31C12A91" w14:textId="47F82F53" w:rsidR="00F45763" w:rsidRPr="00FF76A1" w:rsidRDefault="00F45763" w:rsidP="00F45763">
      <w:pPr>
        <w:pStyle w:val="ListParagraph"/>
        <w:numPr>
          <w:ilvl w:val="0"/>
          <w:numId w:val="3"/>
        </w:numPr>
        <w:rPr>
          <w:b/>
          <w:bCs/>
        </w:rPr>
      </w:pPr>
      <w:r w:rsidRPr="00FF76A1">
        <w:t xml:space="preserve">To cancel the copying </w:t>
      </w:r>
      <w:proofErr w:type="gramStart"/>
      <w:r w:rsidRPr="00FF76A1">
        <w:t>press</w:t>
      </w:r>
      <w:proofErr w:type="gramEnd"/>
      <w:r w:rsidRPr="00FF76A1">
        <w:rPr>
          <w:b/>
          <w:bCs/>
        </w:rPr>
        <w:t xml:space="preserve"> Enter + Backspace</w:t>
      </w:r>
      <w:r w:rsidR="00F45079">
        <w:rPr>
          <w:b/>
          <w:bCs/>
        </w:rPr>
        <w:t>/Ctrl</w:t>
      </w:r>
    </w:p>
    <w:p w14:paraId="4CF6117A" w14:textId="12B4D9B1" w:rsidR="00A1525F" w:rsidRDefault="00A1525F" w:rsidP="00A1525F"/>
    <w:p w14:paraId="3F100782" w14:textId="761657EF" w:rsidR="00A1525F" w:rsidRDefault="003F32CE" w:rsidP="00A1525F">
      <w:pPr>
        <w:pStyle w:val="Heading2"/>
      </w:pPr>
      <w:r>
        <w:t>Global clipboard</w:t>
      </w:r>
    </w:p>
    <w:p w14:paraId="5238674E" w14:textId="78B61DCE" w:rsidR="003F32CE" w:rsidRDefault="003F32CE" w:rsidP="00BC050D">
      <w:pPr>
        <w:pStyle w:val="ListParagraph"/>
        <w:numPr>
          <w:ilvl w:val="0"/>
          <w:numId w:val="15"/>
        </w:numPr>
      </w:pPr>
      <w:r>
        <w:t xml:space="preserve">Copy contents from </w:t>
      </w:r>
      <w:r w:rsidR="00BC050D">
        <w:t xml:space="preserve">the Victor Reader / Library application </w:t>
      </w:r>
      <w:r>
        <w:t xml:space="preserve">and paste them into the editor. </w:t>
      </w:r>
    </w:p>
    <w:p w14:paraId="7DA268EF" w14:textId="72B39EF9" w:rsidR="00B53933" w:rsidRDefault="00B53933" w:rsidP="00B53933">
      <w:pPr>
        <w:pStyle w:val="ListParagraph"/>
        <w:numPr>
          <w:ilvl w:val="1"/>
          <w:numId w:val="15"/>
        </w:numPr>
      </w:pPr>
      <w:r>
        <w:t xml:space="preserve">Use the same shortcuts to copy text and paste </w:t>
      </w:r>
    </w:p>
    <w:p w14:paraId="3EAA832B" w14:textId="552B99F9" w:rsidR="003F32CE" w:rsidRPr="003F32CE" w:rsidRDefault="00042D83" w:rsidP="00BC050D">
      <w:pPr>
        <w:pStyle w:val="ListParagraph"/>
        <w:numPr>
          <w:ilvl w:val="0"/>
          <w:numId w:val="15"/>
        </w:numPr>
      </w:pPr>
      <w:r>
        <w:t xml:space="preserve">Please note </w:t>
      </w:r>
      <w:r w:rsidR="005A50DC">
        <w:t xml:space="preserve">that </w:t>
      </w:r>
      <w:r>
        <w:t>a</w:t>
      </w:r>
      <w:r w:rsidR="003F32CE">
        <w:t xml:space="preserve"> limitation applies</w:t>
      </w:r>
      <w:r>
        <w:t xml:space="preserve"> when copying from the Victor Reader / Library application to prevent misuse of the content. </w:t>
      </w:r>
      <w:r w:rsidR="003F32CE">
        <w:t xml:space="preserve"> </w:t>
      </w:r>
    </w:p>
    <w:p w14:paraId="0729D238" w14:textId="77777777" w:rsidR="00F93741" w:rsidRDefault="00F93741" w:rsidP="00A1525F">
      <w:pPr>
        <w:pStyle w:val="Heading2"/>
        <w:rPr>
          <w:rFonts w:eastAsia="Times New Roman"/>
        </w:rPr>
      </w:pPr>
    </w:p>
    <w:p w14:paraId="6BFF095C" w14:textId="47FBC450" w:rsidR="00A1525F" w:rsidRDefault="00F93741" w:rsidP="00A1525F">
      <w:pPr>
        <w:pStyle w:val="Heading2"/>
        <w:rPr>
          <w:rFonts w:eastAsia="Times New Roman"/>
        </w:rPr>
      </w:pPr>
      <w:r>
        <w:rPr>
          <w:rFonts w:eastAsia="Times New Roman"/>
        </w:rPr>
        <w:t>Bookmarks in the Editor</w:t>
      </w:r>
    </w:p>
    <w:p w14:paraId="2C2B9590" w14:textId="206D8ED8" w:rsidR="00B9186A" w:rsidRDefault="00B9186A" w:rsidP="00B9186A">
      <w:pPr>
        <w:pStyle w:val="ListParagraph"/>
        <w:numPr>
          <w:ilvl w:val="0"/>
          <w:numId w:val="14"/>
        </w:numPr>
      </w:pPr>
      <w:r>
        <w:t>Create and manage up to 9</w:t>
      </w:r>
      <w:r w:rsidR="00A74F9F">
        <w:t>8</w:t>
      </w:r>
      <w:r>
        <w:t xml:space="preserve"> bookmarks in a document.</w:t>
      </w:r>
    </w:p>
    <w:p w14:paraId="62F0B2D7" w14:textId="7018902B" w:rsidR="00042D83" w:rsidRPr="00F91718" w:rsidRDefault="00042D83" w:rsidP="00042D83">
      <w:pPr>
        <w:pStyle w:val="ListParagraph"/>
        <w:numPr>
          <w:ilvl w:val="1"/>
          <w:numId w:val="14"/>
        </w:numPr>
      </w:pPr>
      <w:r>
        <w:t xml:space="preserve">Brailliant </w:t>
      </w:r>
      <w:r w:rsidR="00F91718">
        <w:t>/ Chameleon</w:t>
      </w:r>
      <w:r>
        <w:t>=</w:t>
      </w:r>
      <w:proofErr w:type="spellStart"/>
      <w:r w:rsidR="00A928E5" w:rsidRPr="000F4217">
        <w:rPr>
          <w:b/>
          <w:bCs/>
        </w:rPr>
        <w:t>Enter</w:t>
      </w:r>
      <w:r w:rsidRPr="000F4217">
        <w:rPr>
          <w:b/>
          <w:bCs/>
        </w:rPr>
        <w:t>+b</w:t>
      </w:r>
      <w:proofErr w:type="spellEnd"/>
    </w:p>
    <w:p w14:paraId="1E6E0792" w14:textId="621262AE" w:rsidR="00F91718" w:rsidRDefault="00F91718" w:rsidP="00042D83">
      <w:pPr>
        <w:pStyle w:val="ListParagraph"/>
        <w:numPr>
          <w:ilvl w:val="1"/>
          <w:numId w:val="14"/>
        </w:numPr>
      </w:pPr>
      <w:r w:rsidRPr="00F91718">
        <w:t>Mantis Q40</w:t>
      </w:r>
      <w:r>
        <w:rPr>
          <w:b/>
          <w:bCs/>
        </w:rPr>
        <w:t>=</w:t>
      </w:r>
      <w:proofErr w:type="spellStart"/>
      <w:r>
        <w:rPr>
          <w:b/>
          <w:bCs/>
        </w:rPr>
        <w:t>Ctrl+B</w:t>
      </w:r>
      <w:proofErr w:type="spellEnd"/>
    </w:p>
    <w:p w14:paraId="7B04C29D" w14:textId="6C1F54BA" w:rsidR="00B9186A" w:rsidRDefault="00B9186A" w:rsidP="00A74F9F">
      <w:pPr>
        <w:pStyle w:val="ListParagraph"/>
        <w:numPr>
          <w:ilvl w:val="0"/>
          <w:numId w:val="14"/>
        </w:numPr>
      </w:pPr>
      <w:r>
        <w:t xml:space="preserve">Quickly jump to a created bookmark </w:t>
      </w:r>
    </w:p>
    <w:p w14:paraId="09025B76" w14:textId="07DDADCD" w:rsidR="00F91718" w:rsidRDefault="00F91718" w:rsidP="00F91718">
      <w:pPr>
        <w:pStyle w:val="ListParagraph"/>
        <w:numPr>
          <w:ilvl w:val="1"/>
          <w:numId w:val="14"/>
        </w:numPr>
      </w:pPr>
      <w:r>
        <w:t xml:space="preserve">Brailliant / Chameleon = </w:t>
      </w:r>
      <w:proofErr w:type="spellStart"/>
      <w:r w:rsidR="005A50DC" w:rsidRPr="005A50DC">
        <w:rPr>
          <w:b/>
          <w:bCs/>
        </w:rPr>
        <w:t>Enter+J</w:t>
      </w:r>
      <w:proofErr w:type="spellEnd"/>
    </w:p>
    <w:p w14:paraId="6CE0F585" w14:textId="08478AAB" w:rsidR="00F91718" w:rsidRPr="00B9186A" w:rsidRDefault="00F91718" w:rsidP="00F91718">
      <w:pPr>
        <w:pStyle w:val="ListParagraph"/>
        <w:numPr>
          <w:ilvl w:val="1"/>
          <w:numId w:val="14"/>
        </w:numPr>
      </w:pPr>
      <w:r>
        <w:t>Mantis Q40 =</w:t>
      </w:r>
      <w:proofErr w:type="spellStart"/>
      <w:r w:rsidR="00FF76A1" w:rsidRPr="00FF76A1">
        <w:rPr>
          <w:b/>
          <w:bCs/>
        </w:rPr>
        <w:t>Ctrl+J</w:t>
      </w:r>
      <w:proofErr w:type="spellEnd"/>
    </w:p>
    <w:p w14:paraId="5A08D400" w14:textId="01ED23F3" w:rsidR="00A1525F" w:rsidRDefault="00A1525F" w:rsidP="00A1525F"/>
    <w:p w14:paraId="0188CD57" w14:textId="6FE6A32D" w:rsidR="00A1525F" w:rsidRDefault="00F93741" w:rsidP="00A1525F">
      <w:pPr>
        <w:pStyle w:val="Heading2"/>
      </w:pPr>
      <w:r>
        <w:t>One</w:t>
      </w:r>
      <w:r w:rsidR="006A21D2">
        <w:t>-</w:t>
      </w:r>
      <w:r>
        <w:t>handed mode</w:t>
      </w:r>
      <w:r w:rsidR="00A1525F">
        <w:t xml:space="preserve"> </w:t>
      </w:r>
      <w:r w:rsidR="004009E7">
        <w:t>(</w:t>
      </w:r>
      <w:r>
        <w:t>Not applicable for Mantis Q40</w:t>
      </w:r>
      <w:r w:rsidR="004009E7">
        <w:t>)</w:t>
      </w:r>
    </w:p>
    <w:p w14:paraId="6ED0CCDA" w14:textId="4E097712" w:rsidR="003F32CE" w:rsidRPr="003F32CE" w:rsidRDefault="003F32CE" w:rsidP="003F32CE">
      <w:pPr>
        <w:numPr>
          <w:ilvl w:val="0"/>
          <w:numId w:val="13"/>
        </w:numPr>
        <w:spacing w:after="120" w:line="276" w:lineRule="auto"/>
        <w:rPr>
          <w:lang w:val="en-US"/>
        </w:rPr>
      </w:pPr>
      <w:r>
        <w:rPr>
          <w:lang w:val="en-US"/>
        </w:rPr>
        <w:t>A</w:t>
      </w:r>
      <w:r w:rsidRPr="003F32CE">
        <w:rPr>
          <w:lang w:val="en-US"/>
        </w:rPr>
        <w:t xml:space="preserve"> </w:t>
      </w:r>
      <w:r w:rsidRPr="003F32CE">
        <w:rPr>
          <w:noProof/>
          <w:lang w:val="en-US"/>
        </w:rPr>
        <w:t>one</w:t>
      </w:r>
      <w:r w:rsidR="00405FF4">
        <w:rPr>
          <w:noProof/>
          <w:lang w:val="en-US"/>
        </w:rPr>
        <w:t>-</w:t>
      </w:r>
      <w:r w:rsidRPr="003F32CE">
        <w:rPr>
          <w:noProof/>
          <w:lang w:val="en-US"/>
        </w:rPr>
        <w:t>handed</w:t>
      </w:r>
      <w:r w:rsidRPr="003F32CE">
        <w:rPr>
          <w:lang w:val="en-US"/>
        </w:rPr>
        <w:t xml:space="preserve"> </w:t>
      </w:r>
      <w:r w:rsidRPr="003F32CE">
        <w:rPr>
          <w:noProof/>
          <w:lang w:val="en-US"/>
        </w:rPr>
        <w:t>mode</w:t>
      </w:r>
      <w:r w:rsidRPr="003F32CE">
        <w:rPr>
          <w:lang w:val="en-US"/>
        </w:rPr>
        <w:t xml:space="preserve"> for Braille input, useful for users with dexterity impairments. </w:t>
      </w:r>
    </w:p>
    <w:p w14:paraId="1BB047B0" w14:textId="5C29C534" w:rsidR="003F32CE" w:rsidRPr="003F32CE" w:rsidRDefault="003F32CE" w:rsidP="00DF6A5A">
      <w:pPr>
        <w:numPr>
          <w:ilvl w:val="0"/>
          <w:numId w:val="13"/>
        </w:numPr>
        <w:spacing w:after="120" w:line="276" w:lineRule="auto"/>
        <w:rPr>
          <w:lang w:val="en-US"/>
        </w:rPr>
      </w:pPr>
      <w:r w:rsidRPr="003F32CE">
        <w:rPr>
          <w:lang w:val="en-US"/>
        </w:rPr>
        <w:t>To turn on one-handed mode</w:t>
      </w:r>
      <w:r w:rsidR="00B9186A" w:rsidRPr="00B9186A">
        <w:rPr>
          <w:lang w:val="en-US"/>
        </w:rPr>
        <w:t xml:space="preserve"> from the main menu, use your thumb keys to move to options/setting</w:t>
      </w:r>
      <w:r w:rsidR="00B53933">
        <w:rPr>
          <w:lang w:val="en-US"/>
        </w:rPr>
        <w:t>s</w:t>
      </w:r>
      <w:r w:rsidR="00B9186A" w:rsidRPr="00B9186A">
        <w:rPr>
          <w:lang w:val="en-US"/>
        </w:rPr>
        <w:t xml:space="preserve">. Select user settings where a new item has been created called “one-handed mode. Press </w:t>
      </w:r>
      <w:r w:rsidR="00B9186A" w:rsidRPr="00FD7B33">
        <w:rPr>
          <w:b/>
          <w:bCs/>
          <w:lang w:val="en-US"/>
        </w:rPr>
        <w:t>Enter</w:t>
      </w:r>
      <w:r w:rsidR="00B9186A" w:rsidRPr="00B9186A">
        <w:rPr>
          <w:lang w:val="en-US"/>
        </w:rPr>
        <w:t xml:space="preserve"> to toggle between on and off. </w:t>
      </w:r>
      <w:r w:rsidRPr="003F32CE">
        <w:rPr>
          <w:lang w:val="en-US"/>
        </w:rPr>
        <w:t xml:space="preserve"> </w:t>
      </w:r>
    </w:p>
    <w:p w14:paraId="60D3D24B" w14:textId="31913F7E" w:rsidR="00A1525F" w:rsidRDefault="00B53933" w:rsidP="00A1525F">
      <w:pPr>
        <w:pStyle w:val="Heading2"/>
      </w:pPr>
      <w:r>
        <w:lastRenderedPageBreak/>
        <w:t>View available storage</w:t>
      </w:r>
    </w:p>
    <w:p w14:paraId="5916289F" w14:textId="2A96EFB6" w:rsidR="00A1525F" w:rsidRDefault="00F93741" w:rsidP="00A1525F">
      <w:pPr>
        <w:pStyle w:val="ListParagraph"/>
        <w:numPr>
          <w:ilvl w:val="0"/>
          <w:numId w:val="6"/>
        </w:numPr>
      </w:pPr>
      <w:r>
        <w:t>Check the amount of internal storage you have on your device</w:t>
      </w:r>
    </w:p>
    <w:p w14:paraId="1A28EB96" w14:textId="770183C8" w:rsidR="00F93741" w:rsidRDefault="00F93741" w:rsidP="00A1525F">
      <w:pPr>
        <w:pStyle w:val="ListParagraph"/>
        <w:numPr>
          <w:ilvl w:val="0"/>
          <w:numId w:val="6"/>
        </w:numPr>
      </w:pPr>
      <w:r>
        <w:t xml:space="preserve">Within File manager, press </w:t>
      </w:r>
      <w:proofErr w:type="spellStart"/>
      <w:r w:rsidRPr="00FD7B33">
        <w:rPr>
          <w:b/>
          <w:bCs/>
        </w:rPr>
        <w:t>space+d</w:t>
      </w:r>
      <w:proofErr w:type="spellEnd"/>
      <w:r>
        <w:t xml:space="preserve"> for drive selection, then </w:t>
      </w:r>
      <w:proofErr w:type="spellStart"/>
      <w:r w:rsidRPr="00FD7B33">
        <w:rPr>
          <w:b/>
          <w:bCs/>
        </w:rPr>
        <w:t>Space+I</w:t>
      </w:r>
      <w:proofErr w:type="spellEnd"/>
      <w:r>
        <w:t xml:space="preserve"> on the drive.</w:t>
      </w:r>
    </w:p>
    <w:p w14:paraId="7B76DDAC" w14:textId="4756C5EC" w:rsidR="00F93741" w:rsidRDefault="00F93741" w:rsidP="00A1525F">
      <w:pPr>
        <w:pStyle w:val="ListParagraph"/>
        <w:numPr>
          <w:ilvl w:val="0"/>
          <w:numId w:val="6"/>
        </w:numPr>
      </w:pPr>
      <w:r>
        <w:t xml:space="preserve">Mantis shortcut </w:t>
      </w:r>
      <w:proofErr w:type="spellStart"/>
      <w:r w:rsidRPr="00FD7B33">
        <w:rPr>
          <w:b/>
          <w:bCs/>
        </w:rPr>
        <w:t>Ctrl+D</w:t>
      </w:r>
      <w:proofErr w:type="spellEnd"/>
      <w:r>
        <w:t xml:space="preserve">, then </w:t>
      </w:r>
      <w:proofErr w:type="spellStart"/>
      <w:r w:rsidRPr="00FD7B33">
        <w:rPr>
          <w:b/>
          <w:bCs/>
        </w:rPr>
        <w:t>Ctrl+I</w:t>
      </w:r>
      <w:proofErr w:type="spellEnd"/>
      <w:r>
        <w:t xml:space="preserve"> on the drive</w:t>
      </w:r>
      <w:r w:rsidR="00B53933">
        <w:t>.</w:t>
      </w:r>
      <w:r>
        <w:t xml:space="preserve">   </w:t>
      </w:r>
    </w:p>
    <w:p w14:paraId="2729E334" w14:textId="4801A1F2" w:rsidR="00B571F0" w:rsidRDefault="00B571F0" w:rsidP="00A1525F">
      <w:pPr>
        <w:spacing w:after="240"/>
        <w:rPr>
          <w:rFonts w:eastAsia="Times New Roman"/>
        </w:rPr>
      </w:pPr>
    </w:p>
    <w:p w14:paraId="01AE9882" w14:textId="44A205A3" w:rsidR="00A1525F" w:rsidRDefault="000C10BE" w:rsidP="00A1525F">
      <w:pPr>
        <w:pStyle w:val="Heading2"/>
        <w:rPr>
          <w:rFonts w:eastAsia="Times New Roman"/>
        </w:rPr>
      </w:pPr>
      <w:r>
        <w:rPr>
          <w:rFonts w:eastAsia="Times New Roman"/>
        </w:rPr>
        <w:t>Blinking cursor</w:t>
      </w:r>
    </w:p>
    <w:p w14:paraId="43786F8A" w14:textId="152D318A" w:rsidR="000C10BE" w:rsidRDefault="00B9186A" w:rsidP="00A1525F">
      <w:pPr>
        <w:pStyle w:val="ListParagraph"/>
        <w:numPr>
          <w:ilvl w:val="0"/>
          <w:numId w:val="7"/>
        </w:numPr>
      </w:pPr>
      <w:r>
        <w:t xml:space="preserve">Change the way your cursor is shown. </w:t>
      </w:r>
      <w:r w:rsidR="000C10BE">
        <w:t xml:space="preserve"> </w:t>
      </w:r>
    </w:p>
    <w:p w14:paraId="63A423CD" w14:textId="2C071DB4" w:rsidR="00A1525F" w:rsidRDefault="000C10BE" w:rsidP="00A1525F">
      <w:pPr>
        <w:pStyle w:val="ListParagraph"/>
        <w:numPr>
          <w:ilvl w:val="0"/>
          <w:numId w:val="7"/>
        </w:numPr>
      </w:pPr>
      <w:r>
        <w:t xml:space="preserve">A new </w:t>
      </w:r>
      <w:r w:rsidR="00B9186A">
        <w:t xml:space="preserve">item is </w:t>
      </w:r>
      <w:r>
        <w:t>available in the</w:t>
      </w:r>
      <w:r w:rsidR="00B9186A">
        <w:t xml:space="preserve"> user setting</w:t>
      </w:r>
      <w:r w:rsidR="00B53933">
        <w:t>s</w:t>
      </w:r>
      <w:r w:rsidR="00B9186A">
        <w:t>.</w:t>
      </w:r>
      <w:r>
        <w:t xml:space="preserve"> </w:t>
      </w:r>
    </w:p>
    <w:p w14:paraId="78E75ACC" w14:textId="7F91DB2D" w:rsidR="00A1525F" w:rsidRPr="00AA26A0" w:rsidRDefault="00A1525F" w:rsidP="00AA26A0">
      <w:pPr>
        <w:pStyle w:val="ListParagraph"/>
      </w:pPr>
    </w:p>
    <w:p w14:paraId="78B09D71" w14:textId="280B3F4F" w:rsidR="00FF2198" w:rsidRDefault="000C10BE" w:rsidP="00FF2198">
      <w:pPr>
        <w:pStyle w:val="Heading2"/>
        <w:rPr>
          <w:rFonts w:eastAsia="Times New Roman"/>
        </w:rPr>
      </w:pPr>
      <w:r>
        <w:rPr>
          <w:rFonts w:eastAsia="Times New Roman"/>
        </w:rPr>
        <w:t>Switch between two keyboard layout</w:t>
      </w:r>
      <w:r w:rsidR="00B53933">
        <w:rPr>
          <w:rFonts w:eastAsia="Times New Roman"/>
        </w:rPr>
        <w:t>s</w:t>
      </w:r>
      <w:r w:rsidR="00FF2198">
        <w:rPr>
          <w:rFonts w:eastAsia="Times New Roman"/>
        </w:rPr>
        <w:t xml:space="preserve"> (</w:t>
      </w:r>
      <w:r>
        <w:rPr>
          <w:rFonts w:eastAsia="Times New Roman"/>
        </w:rPr>
        <w:t>Mantis Q40 only)</w:t>
      </w:r>
    </w:p>
    <w:p w14:paraId="48D1E687" w14:textId="52888706" w:rsidR="00FD7B33" w:rsidRDefault="00F91718" w:rsidP="00FD7B33">
      <w:pPr>
        <w:pStyle w:val="ListParagraph"/>
        <w:numPr>
          <w:ilvl w:val="0"/>
          <w:numId w:val="16"/>
        </w:numPr>
      </w:pPr>
      <w:r>
        <w:t>A new option within the language setting</w:t>
      </w:r>
      <w:r w:rsidR="00B53933">
        <w:t>s</w:t>
      </w:r>
      <w:r>
        <w:t xml:space="preserve"> to add another keyboard layout</w:t>
      </w:r>
    </w:p>
    <w:p w14:paraId="3DB2DFDE" w14:textId="31FADA39" w:rsidR="00F91718" w:rsidRPr="00FD7B33" w:rsidRDefault="00F91718" w:rsidP="00FD7B33">
      <w:pPr>
        <w:pStyle w:val="ListParagraph"/>
        <w:numPr>
          <w:ilvl w:val="0"/>
          <w:numId w:val="16"/>
        </w:numPr>
      </w:pPr>
      <w:r>
        <w:t>Switch between the two keyboard</w:t>
      </w:r>
      <w:r w:rsidR="00B53933">
        <w:t xml:space="preserve"> layouts</w:t>
      </w:r>
      <w:r>
        <w:t xml:space="preserve"> by pressing </w:t>
      </w:r>
      <w:proofErr w:type="spellStart"/>
      <w:r w:rsidRPr="00F91718">
        <w:rPr>
          <w:b/>
          <w:bCs/>
        </w:rPr>
        <w:t>Ctrl+Space</w:t>
      </w:r>
      <w:proofErr w:type="spellEnd"/>
    </w:p>
    <w:p w14:paraId="2CE537DA" w14:textId="0415700E" w:rsidR="00A74F9F" w:rsidRDefault="00A74F9F" w:rsidP="00CD2A67"/>
    <w:p w14:paraId="3DD4B75B" w14:textId="00194E74" w:rsidR="00A74F9F" w:rsidRDefault="00CD2A67" w:rsidP="00A1525F">
      <w:pPr>
        <w:pStyle w:val="Heading2"/>
        <w:rPr>
          <w:rFonts w:eastAsia="Times New Roman"/>
        </w:rPr>
      </w:pPr>
      <w:proofErr w:type="spellStart"/>
      <w:r>
        <w:rPr>
          <w:rFonts w:eastAsia="Times New Roman"/>
        </w:rPr>
        <w:t>Startup</w:t>
      </w:r>
      <w:proofErr w:type="spellEnd"/>
      <w:r>
        <w:rPr>
          <w:rFonts w:eastAsia="Times New Roman"/>
        </w:rPr>
        <w:t xml:space="preserve"> in terminal</w:t>
      </w:r>
    </w:p>
    <w:p w14:paraId="793BA56F" w14:textId="687C48AA" w:rsidR="00CD2A67" w:rsidRDefault="00CD2A67" w:rsidP="00CD2A67">
      <w:pPr>
        <w:pStyle w:val="ListParagraph"/>
        <w:numPr>
          <w:ilvl w:val="0"/>
          <w:numId w:val="17"/>
        </w:numPr>
      </w:pPr>
      <w:r>
        <w:t xml:space="preserve">A new toggle to start in terminal mode from shutdown is available in the user settings. </w:t>
      </w:r>
    </w:p>
    <w:p w14:paraId="18716CEE" w14:textId="4EB5D1A8" w:rsidR="00CD2A67" w:rsidRPr="00CD2A67" w:rsidRDefault="00CD2A67" w:rsidP="00CD2A67">
      <w:pPr>
        <w:pStyle w:val="ListParagraph"/>
        <w:numPr>
          <w:ilvl w:val="0"/>
          <w:numId w:val="17"/>
        </w:numPr>
      </w:pPr>
      <w:r>
        <w:t>Upon turning the device on</w:t>
      </w:r>
      <w:r w:rsidR="0070113C">
        <w:t>,</w:t>
      </w:r>
      <w:r>
        <w:t xml:space="preserve"> you will be directed to the terminal menu.</w:t>
      </w:r>
    </w:p>
    <w:p w14:paraId="5D72A22A" w14:textId="77777777" w:rsidR="00CD2A67" w:rsidRDefault="00CD2A67" w:rsidP="00CD2A67"/>
    <w:p w14:paraId="1B1C865C" w14:textId="46E86B8C" w:rsidR="00175446" w:rsidRDefault="00175446" w:rsidP="00A1525F">
      <w:pPr>
        <w:pStyle w:val="Heading2"/>
        <w:rPr>
          <w:rFonts w:eastAsia="Times New Roman"/>
        </w:rPr>
      </w:pPr>
      <w:r>
        <w:rPr>
          <w:rFonts w:eastAsia="Times New Roman"/>
        </w:rPr>
        <w:t xml:space="preserve">Backup Utility </w:t>
      </w:r>
    </w:p>
    <w:p w14:paraId="04D4657B" w14:textId="4CDAB48A" w:rsidR="00175446" w:rsidRDefault="005A50DC" w:rsidP="00CD2A67">
      <w:pPr>
        <w:pStyle w:val="ListParagraph"/>
        <w:numPr>
          <w:ilvl w:val="0"/>
          <w:numId w:val="18"/>
        </w:numPr>
      </w:pPr>
      <w:r>
        <w:t>Export and import</w:t>
      </w:r>
      <w:r w:rsidR="00175446">
        <w:t xml:space="preserve"> your data and </w:t>
      </w:r>
      <w:r>
        <w:t>configurations using the export/import</w:t>
      </w:r>
      <w:r w:rsidR="00CD2A67">
        <w:t xml:space="preserve"> util</w:t>
      </w:r>
      <w:r w:rsidR="00B53933">
        <w:t>i</w:t>
      </w:r>
      <w:r w:rsidR="00CD2A67">
        <w:t>ty within the diagnostic menu.</w:t>
      </w:r>
    </w:p>
    <w:p w14:paraId="3A7F07E2" w14:textId="3863B203" w:rsidR="00CD2A67" w:rsidRPr="00175446" w:rsidRDefault="00CD2A67" w:rsidP="00CD2A67">
      <w:pPr>
        <w:pStyle w:val="ListParagraph"/>
        <w:numPr>
          <w:ilvl w:val="0"/>
          <w:numId w:val="18"/>
        </w:numPr>
      </w:pPr>
      <w:r>
        <w:t>To access the</w:t>
      </w:r>
      <w:r w:rsidR="005A50DC">
        <w:t xml:space="preserve"> export and import</w:t>
      </w:r>
      <w:r>
        <w:t>,</w:t>
      </w:r>
      <w:r w:rsidR="005A50DC">
        <w:t xml:space="preserve"> the device needs to be booted in recovery mode</w:t>
      </w:r>
      <w:r>
        <w:t>.</w:t>
      </w:r>
    </w:p>
    <w:p w14:paraId="5F5AC74A" w14:textId="6C588613" w:rsidR="00A1525F" w:rsidRDefault="00A1525F" w:rsidP="00A1525F">
      <w:pPr>
        <w:pStyle w:val="Heading2"/>
        <w:rPr>
          <w:rFonts w:eastAsia="Times New Roman"/>
        </w:rPr>
      </w:pPr>
      <w:r>
        <w:rPr>
          <w:rFonts w:eastAsia="Times New Roman"/>
        </w:rPr>
        <w:t>Fixes and enhancements</w:t>
      </w:r>
    </w:p>
    <w:p w14:paraId="1570FC80" w14:textId="7AA887F5" w:rsidR="000C10BE" w:rsidRDefault="000C10BE" w:rsidP="00F22078">
      <w:pPr>
        <w:pStyle w:val="ListParagraph"/>
        <w:numPr>
          <w:ilvl w:val="0"/>
          <w:numId w:val="8"/>
        </w:numPr>
        <w:spacing w:after="240"/>
        <w:rPr>
          <w:rFonts w:eastAsia="Times New Roman"/>
        </w:rPr>
      </w:pPr>
      <w:r>
        <w:rPr>
          <w:rFonts w:eastAsia="Times New Roman"/>
        </w:rPr>
        <w:t>Auto</w:t>
      </w:r>
      <w:r w:rsidR="00405FF4">
        <w:rPr>
          <w:rFonts w:eastAsia="Times New Roman"/>
        </w:rPr>
        <w:t>-</w:t>
      </w:r>
      <w:r>
        <w:rPr>
          <w:rFonts w:eastAsia="Times New Roman"/>
        </w:rPr>
        <w:t>scroll speed is now saved between sessions</w:t>
      </w:r>
    </w:p>
    <w:p w14:paraId="43520434" w14:textId="7E31DBDB" w:rsidR="00A1525F" w:rsidRDefault="000C10BE" w:rsidP="00F22078">
      <w:pPr>
        <w:pStyle w:val="ListParagraph"/>
        <w:numPr>
          <w:ilvl w:val="0"/>
          <w:numId w:val="8"/>
        </w:numPr>
        <w:spacing w:after="240"/>
        <w:rPr>
          <w:rFonts w:eastAsia="Times New Roman"/>
        </w:rPr>
      </w:pPr>
      <w:r>
        <w:rPr>
          <w:rFonts w:eastAsia="Times New Roman"/>
        </w:rPr>
        <w:t>Changed encoding for txt files with no BOM (Applies to library and Victor reader only)</w:t>
      </w:r>
      <w:r w:rsidR="00A1525F" w:rsidRPr="00A1525F">
        <w:rPr>
          <w:rFonts w:eastAsia="Times New Roman"/>
        </w:rPr>
        <w:t xml:space="preserve">. </w:t>
      </w:r>
    </w:p>
    <w:p w14:paraId="5FADBC6E" w14:textId="045CF851" w:rsidR="000C10BE" w:rsidRDefault="000C10BE" w:rsidP="00FF2198">
      <w:pPr>
        <w:pStyle w:val="ListParagraph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>Add</w:t>
      </w:r>
      <w:r w:rsidR="00AA26A0">
        <w:rPr>
          <w:rFonts w:eastAsia="Times New Roman"/>
        </w:rPr>
        <w:t xml:space="preserve"> an option to get all publication</w:t>
      </w:r>
      <w:r w:rsidR="00B53933">
        <w:rPr>
          <w:rFonts w:eastAsia="Times New Roman"/>
        </w:rPr>
        <w:t>s</w:t>
      </w:r>
      <w:r w:rsidR="00AA26A0">
        <w:rPr>
          <w:rFonts w:eastAsia="Times New Roman"/>
        </w:rPr>
        <w:t xml:space="preserve"> from NFB </w:t>
      </w:r>
      <w:proofErr w:type="spellStart"/>
      <w:r w:rsidR="00AA26A0">
        <w:rPr>
          <w:rFonts w:eastAsia="Times New Roman"/>
        </w:rPr>
        <w:t>newsline</w:t>
      </w:r>
      <w:proofErr w:type="spellEnd"/>
    </w:p>
    <w:p w14:paraId="0E814DE0" w14:textId="70EE4C1C" w:rsidR="006A21D2" w:rsidRDefault="006A21D2" w:rsidP="00FF2198">
      <w:pPr>
        <w:pStyle w:val="ListParagraph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>Fixed Paragraph navigation within the editor</w:t>
      </w:r>
    </w:p>
    <w:p w14:paraId="1EBA25FA" w14:textId="629879B0" w:rsidR="00AA26A0" w:rsidRDefault="00AA26A0" w:rsidP="00FF2198">
      <w:pPr>
        <w:pStyle w:val="ListParagraph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 xml:space="preserve">Added support to FB2 files in the Victor Reader/library application. </w:t>
      </w:r>
    </w:p>
    <w:p w14:paraId="04A5C054" w14:textId="68DF4281" w:rsidR="00AA26A0" w:rsidRDefault="006D635C" w:rsidP="00FF2198">
      <w:pPr>
        <w:pStyle w:val="ListParagraph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 xml:space="preserve">General </w:t>
      </w:r>
      <w:r w:rsidR="00AA26A0">
        <w:rPr>
          <w:rFonts w:eastAsia="Times New Roman"/>
        </w:rPr>
        <w:t xml:space="preserve">Bluetooth and USB improvement </w:t>
      </w:r>
    </w:p>
    <w:p w14:paraId="27A57C90" w14:textId="104D5407" w:rsidR="006D635C" w:rsidRPr="006D635C" w:rsidRDefault="00F91718" w:rsidP="006D635C">
      <w:pPr>
        <w:pStyle w:val="ListParagraph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>Fixed the issues where it was not connecting to a connected device</w:t>
      </w:r>
    </w:p>
    <w:p w14:paraId="510D1553" w14:textId="1AD0485F" w:rsidR="004969BC" w:rsidRDefault="00AA26A0" w:rsidP="00952D08">
      <w:pPr>
        <w:pStyle w:val="ListParagraph"/>
        <w:numPr>
          <w:ilvl w:val="0"/>
          <w:numId w:val="1"/>
        </w:numPr>
        <w:spacing w:after="240"/>
        <w:rPr>
          <w:rFonts w:eastAsia="Times New Roman"/>
        </w:rPr>
      </w:pPr>
      <w:r w:rsidRPr="004969BC">
        <w:rPr>
          <w:rFonts w:eastAsia="Times New Roman"/>
        </w:rPr>
        <w:t>Improved the configuration of Braille Profiles</w:t>
      </w:r>
      <w:r w:rsidR="004969BC" w:rsidRPr="004969BC">
        <w:rPr>
          <w:rFonts w:eastAsia="Times New Roman"/>
        </w:rPr>
        <w:t xml:space="preserve"> – Added new items</w:t>
      </w:r>
      <w:r w:rsidR="00F91718">
        <w:rPr>
          <w:rFonts w:eastAsia="Times New Roman"/>
        </w:rPr>
        <w:t>,</w:t>
      </w:r>
      <w:r w:rsidR="004969BC" w:rsidRPr="004969BC">
        <w:rPr>
          <w:rFonts w:eastAsia="Times New Roman"/>
        </w:rPr>
        <w:t xml:space="preserve"> including Configure braille profiles and delete profiles from the menu list.</w:t>
      </w:r>
    </w:p>
    <w:p w14:paraId="0CF0E3C2" w14:textId="2A5D4355" w:rsidR="004009E7" w:rsidRPr="004969BC" w:rsidRDefault="004969BC" w:rsidP="00952D08">
      <w:pPr>
        <w:pStyle w:val="ListParagraph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>Add</w:t>
      </w:r>
      <w:r w:rsidR="004009E7" w:rsidRPr="004969BC">
        <w:rPr>
          <w:rFonts w:eastAsia="Times New Roman"/>
        </w:rPr>
        <w:t xml:space="preserve">ed localization for the Mantis Q40: </w:t>
      </w:r>
      <w:r w:rsidR="00AA26A0" w:rsidRPr="004969BC">
        <w:rPr>
          <w:rFonts w:eastAsia="Times New Roman"/>
        </w:rPr>
        <w:t>Russian, Finnish, Danish.</w:t>
      </w:r>
    </w:p>
    <w:p w14:paraId="3F3A31D3" w14:textId="16BC3AFD" w:rsidR="00A928E5" w:rsidRPr="00CD2A67" w:rsidRDefault="004009E7" w:rsidP="00CD2A67">
      <w:pPr>
        <w:pStyle w:val="ListParagraph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>Added</w:t>
      </w:r>
      <w:r w:rsidR="00AA26A0">
        <w:rPr>
          <w:rFonts w:eastAsia="Times New Roman"/>
        </w:rPr>
        <w:t xml:space="preserve"> </w:t>
      </w:r>
      <w:r>
        <w:rPr>
          <w:rFonts w:eastAsia="Times New Roman"/>
        </w:rPr>
        <w:t xml:space="preserve">localization for the </w:t>
      </w:r>
      <w:r w:rsidR="00AA26A0">
        <w:rPr>
          <w:rFonts w:eastAsia="Times New Roman"/>
        </w:rPr>
        <w:t>Chameleon 20: Spanish</w:t>
      </w:r>
    </w:p>
    <w:p w14:paraId="566BD817" w14:textId="4A2047F4" w:rsidR="00A928E5" w:rsidRDefault="00CD2A67" w:rsidP="00A928E5">
      <w:pPr>
        <w:pStyle w:val="ListParagraph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 xml:space="preserve">Added a new </w:t>
      </w:r>
      <w:r w:rsidR="00A928E5">
        <w:rPr>
          <w:rFonts w:eastAsia="Times New Roman"/>
        </w:rPr>
        <w:t>Navigati</w:t>
      </w:r>
      <w:r>
        <w:rPr>
          <w:rFonts w:eastAsia="Times New Roman"/>
        </w:rPr>
        <w:t xml:space="preserve">on shortcut </w:t>
      </w:r>
      <w:r w:rsidR="00A928E5">
        <w:rPr>
          <w:rFonts w:eastAsia="Times New Roman"/>
        </w:rPr>
        <w:t>within victor Reader</w:t>
      </w:r>
      <w:r w:rsidR="005A50DC">
        <w:rPr>
          <w:rFonts w:eastAsia="Times New Roman"/>
        </w:rPr>
        <w:t>/Library</w:t>
      </w:r>
      <w:r w:rsidR="00A928E5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Pr="005A50DC">
        <w:rPr>
          <w:rFonts w:eastAsia="Times New Roman"/>
          <w:b/>
          <w:bCs/>
        </w:rPr>
        <w:t>Backspace dot 3</w:t>
      </w:r>
      <w:r>
        <w:rPr>
          <w:rFonts w:eastAsia="Times New Roman"/>
        </w:rPr>
        <w:t xml:space="preserve"> and </w:t>
      </w:r>
      <w:r w:rsidRPr="005A50DC">
        <w:rPr>
          <w:rFonts w:eastAsia="Times New Roman"/>
          <w:b/>
          <w:bCs/>
        </w:rPr>
        <w:t xml:space="preserve">Backspace dot 6 </w:t>
      </w:r>
      <w:r>
        <w:rPr>
          <w:rFonts w:eastAsia="Times New Roman"/>
        </w:rPr>
        <w:t xml:space="preserve">to move the selected navigation element. </w:t>
      </w:r>
      <w:r w:rsidR="005A50DC">
        <w:rPr>
          <w:rFonts w:eastAsia="Times New Roman"/>
        </w:rPr>
        <w:t xml:space="preserve">Mantis shortcut </w:t>
      </w:r>
      <w:r w:rsidR="005A50DC" w:rsidRPr="00993EDD">
        <w:rPr>
          <w:rFonts w:eastAsia="Times New Roman"/>
          <w:b/>
          <w:bCs/>
        </w:rPr>
        <w:t xml:space="preserve">includes </w:t>
      </w:r>
      <w:r w:rsidR="00993EDD" w:rsidRPr="00993EDD">
        <w:rPr>
          <w:rFonts w:eastAsia="Times New Roman"/>
          <w:b/>
          <w:bCs/>
        </w:rPr>
        <w:t>Ctrl + FN+UP arrow</w:t>
      </w:r>
      <w:r w:rsidR="00993EDD">
        <w:rPr>
          <w:rFonts w:eastAsia="Times New Roman"/>
        </w:rPr>
        <w:t xml:space="preserve"> to access the next navigation level or </w:t>
      </w:r>
      <w:r w:rsidR="00993EDD" w:rsidRPr="00993EDD">
        <w:rPr>
          <w:rFonts w:eastAsia="Times New Roman"/>
          <w:b/>
          <w:bCs/>
        </w:rPr>
        <w:t xml:space="preserve">Ctrl + </w:t>
      </w:r>
      <w:proofErr w:type="spellStart"/>
      <w:r w:rsidR="00993EDD" w:rsidRPr="00993EDD">
        <w:rPr>
          <w:rFonts w:eastAsia="Times New Roman"/>
          <w:b/>
          <w:bCs/>
        </w:rPr>
        <w:t>Fn</w:t>
      </w:r>
      <w:proofErr w:type="spellEnd"/>
      <w:r w:rsidR="00993EDD" w:rsidRPr="00993EDD">
        <w:rPr>
          <w:rFonts w:eastAsia="Times New Roman"/>
          <w:b/>
          <w:bCs/>
        </w:rPr>
        <w:t xml:space="preserve"> + Down arrow</w:t>
      </w:r>
      <w:r w:rsidR="00993EDD">
        <w:rPr>
          <w:rFonts w:eastAsia="Times New Roman"/>
        </w:rPr>
        <w:t xml:space="preserve"> to access the previous navigation element. </w:t>
      </w:r>
    </w:p>
    <w:p w14:paraId="28990A02" w14:textId="1A80F913" w:rsidR="00E65B73" w:rsidRDefault="00E65B73" w:rsidP="00A928E5">
      <w:pPr>
        <w:pStyle w:val="ListParagraph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lastRenderedPageBreak/>
        <w:t>Added a selection of serial numbers to activate the RTFC braille code (EU only)</w:t>
      </w:r>
    </w:p>
    <w:p w14:paraId="6DCD40BD" w14:textId="6BFDFF7B" w:rsidR="006D635C" w:rsidRDefault="00C502F6" w:rsidP="00A928E5">
      <w:pPr>
        <w:pStyle w:val="ListParagraph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>You are now p</w:t>
      </w:r>
      <w:r w:rsidR="006D635C">
        <w:rPr>
          <w:rFonts w:eastAsia="Times New Roman"/>
        </w:rPr>
        <w:t>rompt</w:t>
      </w:r>
      <w:r>
        <w:rPr>
          <w:rFonts w:eastAsia="Times New Roman"/>
        </w:rPr>
        <w:t>ed</w:t>
      </w:r>
      <w:r w:rsidR="006D635C">
        <w:rPr>
          <w:rFonts w:eastAsia="Times New Roman"/>
        </w:rPr>
        <w:t xml:space="preserve"> to delete the original file when </w:t>
      </w:r>
      <w:r>
        <w:rPr>
          <w:rFonts w:eastAsia="Times New Roman"/>
        </w:rPr>
        <w:t xml:space="preserve">opening all file types, excluding txt </w:t>
      </w:r>
      <w:r w:rsidR="006D635C">
        <w:rPr>
          <w:rFonts w:eastAsia="Times New Roman"/>
        </w:rPr>
        <w:t>to avoid duplicated file names</w:t>
      </w:r>
    </w:p>
    <w:p w14:paraId="60DFFFCE" w14:textId="53202722" w:rsidR="006D635C" w:rsidRDefault="006D635C" w:rsidP="00A928E5">
      <w:pPr>
        <w:pStyle w:val="ListParagraph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 xml:space="preserve">Set command keys on the Brailliant BI 40X to work with </w:t>
      </w:r>
      <w:proofErr w:type="spellStart"/>
      <w:r>
        <w:rPr>
          <w:rFonts w:eastAsia="Times New Roman"/>
        </w:rPr>
        <w:t>ios</w:t>
      </w:r>
      <w:proofErr w:type="spellEnd"/>
      <w:r>
        <w:rPr>
          <w:rFonts w:eastAsia="Times New Roman"/>
        </w:rPr>
        <w:t xml:space="preserve"> </w:t>
      </w:r>
    </w:p>
    <w:p w14:paraId="138A1DA5" w14:textId="547C8C2E" w:rsidR="00405FF4" w:rsidRDefault="00405FF4" w:rsidP="00A928E5">
      <w:pPr>
        <w:pStyle w:val="ListParagraph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 xml:space="preserve">General improvement with </w:t>
      </w:r>
      <w:r w:rsidR="00FF76A1">
        <w:rPr>
          <w:rFonts w:eastAsia="Times New Roman"/>
        </w:rPr>
        <w:t>iOS</w:t>
      </w:r>
      <w:r>
        <w:rPr>
          <w:rFonts w:eastAsia="Times New Roman"/>
        </w:rPr>
        <w:t xml:space="preserve"> including customizing the thumb keys</w:t>
      </w:r>
    </w:p>
    <w:p w14:paraId="6BFB337C" w14:textId="21F73B5E" w:rsidR="00742B60" w:rsidRPr="00A928E5" w:rsidRDefault="00742B60" w:rsidP="00A928E5">
      <w:pPr>
        <w:pStyle w:val="ListParagraph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 xml:space="preserve">Fixed the issue in the editor application where words were being missed </w:t>
      </w:r>
    </w:p>
    <w:sectPr w:rsidR="00742B60" w:rsidRPr="00A928E5" w:rsidSect="004009E7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0B68"/>
    <w:multiLevelType w:val="hybridMultilevel"/>
    <w:tmpl w:val="81087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5126B"/>
    <w:multiLevelType w:val="hybridMultilevel"/>
    <w:tmpl w:val="67BC0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414C2"/>
    <w:multiLevelType w:val="hybridMultilevel"/>
    <w:tmpl w:val="598EF880"/>
    <w:lvl w:ilvl="0" w:tplc="EA6859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C4379"/>
    <w:multiLevelType w:val="hybridMultilevel"/>
    <w:tmpl w:val="5652D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D7834"/>
    <w:multiLevelType w:val="hybridMultilevel"/>
    <w:tmpl w:val="6BA4C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954616"/>
    <w:multiLevelType w:val="hybridMultilevel"/>
    <w:tmpl w:val="20A24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851BE8"/>
    <w:multiLevelType w:val="hybridMultilevel"/>
    <w:tmpl w:val="B8E25AB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9811E5"/>
    <w:multiLevelType w:val="hybridMultilevel"/>
    <w:tmpl w:val="4BE4E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B005D9"/>
    <w:multiLevelType w:val="hybridMultilevel"/>
    <w:tmpl w:val="C86EAC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67664"/>
    <w:multiLevelType w:val="hybridMultilevel"/>
    <w:tmpl w:val="2A52D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397B92"/>
    <w:multiLevelType w:val="hybridMultilevel"/>
    <w:tmpl w:val="2814E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225D90"/>
    <w:multiLevelType w:val="hybridMultilevel"/>
    <w:tmpl w:val="2C669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29012F"/>
    <w:multiLevelType w:val="hybridMultilevel"/>
    <w:tmpl w:val="318662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4CD6106"/>
    <w:multiLevelType w:val="hybridMultilevel"/>
    <w:tmpl w:val="3640A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D2E44"/>
    <w:multiLevelType w:val="hybridMultilevel"/>
    <w:tmpl w:val="D3D66D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E676D9"/>
    <w:multiLevelType w:val="hybridMultilevel"/>
    <w:tmpl w:val="6374BA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FF6D03"/>
    <w:multiLevelType w:val="hybridMultilevel"/>
    <w:tmpl w:val="C62E7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3"/>
  </w:num>
  <w:num w:numId="4">
    <w:abstractNumId w:val="8"/>
  </w:num>
  <w:num w:numId="5">
    <w:abstractNumId w:val="15"/>
  </w:num>
  <w:num w:numId="6">
    <w:abstractNumId w:val="9"/>
  </w:num>
  <w:num w:numId="7">
    <w:abstractNumId w:val="4"/>
  </w:num>
  <w:num w:numId="8">
    <w:abstractNumId w:val="3"/>
  </w:num>
  <w:num w:numId="9">
    <w:abstractNumId w:val="16"/>
  </w:num>
  <w:num w:numId="10">
    <w:abstractNumId w:val="1"/>
  </w:num>
  <w:num w:numId="11">
    <w:abstractNumId w:val="5"/>
  </w:num>
  <w:num w:numId="12">
    <w:abstractNumId w:val="12"/>
  </w:num>
  <w:num w:numId="13">
    <w:abstractNumId w:val="2"/>
  </w:num>
  <w:num w:numId="14">
    <w:abstractNumId w:val="7"/>
  </w:num>
  <w:num w:numId="15">
    <w:abstractNumId w:val="14"/>
  </w:num>
  <w:num w:numId="16">
    <w:abstractNumId w:val="6"/>
  </w:num>
  <w:num w:numId="17">
    <w:abstractNumId w:val="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jY1NDIxMjczNzJW0lEKTi0uzszPAykwMqwFAGbUaY4tAAAA"/>
  </w:docVars>
  <w:rsids>
    <w:rsidRoot w:val="00B571F0"/>
    <w:rsid w:val="00035C70"/>
    <w:rsid w:val="00042D83"/>
    <w:rsid w:val="000C10BE"/>
    <w:rsid w:val="000F4217"/>
    <w:rsid w:val="00143C7E"/>
    <w:rsid w:val="00175446"/>
    <w:rsid w:val="00176C65"/>
    <w:rsid w:val="003022F8"/>
    <w:rsid w:val="003F32CE"/>
    <w:rsid w:val="004009E7"/>
    <w:rsid w:val="00405FF4"/>
    <w:rsid w:val="004969BC"/>
    <w:rsid w:val="005142C1"/>
    <w:rsid w:val="005738B7"/>
    <w:rsid w:val="005A50DC"/>
    <w:rsid w:val="006A21D2"/>
    <w:rsid w:val="006D635C"/>
    <w:rsid w:val="0070113C"/>
    <w:rsid w:val="00733460"/>
    <w:rsid w:val="00742B60"/>
    <w:rsid w:val="00753D9B"/>
    <w:rsid w:val="0078663F"/>
    <w:rsid w:val="008B5B13"/>
    <w:rsid w:val="008F50E9"/>
    <w:rsid w:val="00993EDD"/>
    <w:rsid w:val="00A1525F"/>
    <w:rsid w:val="00A74F9F"/>
    <w:rsid w:val="00A928E5"/>
    <w:rsid w:val="00AA13BE"/>
    <w:rsid w:val="00AA26A0"/>
    <w:rsid w:val="00B53933"/>
    <w:rsid w:val="00B571F0"/>
    <w:rsid w:val="00B9186A"/>
    <w:rsid w:val="00BC050D"/>
    <w:rsid w:val="00BD11DB"/>
    <w:rsid w:val="00BD6527"/>
    <w:rsid w:val="00C21EFD"/>
    <w:rsid w:val="00C502F6"/>
    <w:rsid w:val="00CD2A67"/>
    <w:rsid w:val="00D24084"/>
    <w:rsid w:val="00D455EA"/>
    <w:rsid w:val="00D808A8"/>
    <w:rsid w:val="00E65B73"/>
    <w:rsid w:val="00F45079"/>
    <w:rsid w:val="00F45763"/>
    <w:rsid w:val="00F91718"/>
    <w:rsid w:val="00F93741"/>
    <w:rsid w:val="00FD7B33"/>
    <w:rsid w:val="00FF2198"/>
    <w:rsid w:val="00FF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89324"/>
  <w15:chartTrackingRefBased/>
  <w15:docId w15:val="{1EEEC592-704D-47B1-B3A2-62EE1BBB2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52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52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71F0"/>
    <w:pPr>
      <w:spacing w:after="0" w:line="240" w:lineRule="auto"/>
      <w:ind w:left="720"/>
    </w:pPr>
    <w:rPr>
      <w:rFonts w:ascii="Calibri" w:hAnsi="Calibri" w:cs="Calibri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A152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52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FF21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51</TotalTime>
  <Pages>3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Andrew Flatres</cp:lastModifiedBy>
  <cp:revision>29</cp:revision>
  <dcterms:created xsi:type="dcterms:W3CDTF">2021-04-13T10:10:00Z</dcterms:created>
  <dcterms:modified xsi:type="dcterms:W3CDTF">2021-09-30T09:18:00Z</dcterms:modified>
</cp:coreProperties>
</file>